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9750B2" w:rsidRPr="002B097F" w14:paraId="4CCEE9CA" w14:textId="77777777" w:rsidTr="002B09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31E58292" w14:textId="77777777" w:rsidR="009750B2" w:rsidRPr="002B097F" w:rsidRDefault="009750B2" w:rsidP="002B097F">
            <w:pPr>
              <w:jc w:val="center"/>
            </w:pPr>
          </w:p>
        </w:tc>
      </w:tr>
      <w:tr w:rsidR="009750B2" w:rsidRPr="002B097F" w14:paraId="2FE88B3B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2B99373B" w14:textId="6E1AFD8C" w:rsidR="009750B2" w:rsidRPr="00632C3D" w:rsidRDefault="00632C3D" w:rsidP="00632C3D">
            <w:pPr>
              <w:pStyle w:val="ListeParagraf"/>
              <w:numPr>
                <w:ilvl w:val="0"/>
                <w:numId w:val="1"/>
              </w:numPr>
              <w:jc w:val="center"/>
            </w:pPr>
            <w:r>
              <w:t xml:space="preserve">HAFTA </w:t>
            </w:r>
            <w:r w:rsidR="009750B2" w:rsidRPr="00632C3D">
              <w:t>INTRODUCTION</w:t>
            </w:r>
          </w:p>
        </w:tc>
      </w:tr>
      <w:tr w:rsidR="002B097F" w:rsidRPr="002B097F" w14:paraId="5DDD63EE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4E9FA72E" w14:textId="13E75DDF" w:rsidR="002B097F" w:rsidRPr="002B097F" w:rsidRDefault="009750B2" w:rsidP="002B097F">
            <w:pPr>
              <w:jc w:val="center"/>
            </w:pPr>
            <w:r>
              <w:t>2</w:t>
            </w:r>
            <w:r w:rsidR="002B097F" w:rsidRPr="002B097F">
              <w:t>.HAFTA</w:t>
            </w:r>
          </w:p>
        </w:tc>
      </w:tr>
      <w:tr w:rsidR="002B097F" w:rsidRPr="002B097F" w14:paraId="31BA9E8F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114F8199" w14:textId="77777777" w:rsidR="002B097F" w:rsidRPr="002B097F" w:rsidRDefault="002B097F" w:rsidP="002B097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322B7FC8" w14:textId="77777777" w:rsidR="002B097F" w:rsidRP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49D1F425" w14:textId="77777777" w:rsidR="002B097F" w:rsidRP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16901D24" w14:textId="77777777" w:rsidR="002B097F" w:rsidRP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D52578" w14:paraId="02515936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F619B6E" w14:textId="0E10EFA0" w:rsidR="00D52578" w:rsidRPr="005261F6" w:rsidRDefault="0067274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3E94AFBD" w14:textId="6AD9BCD1" w:rsidR="00D52578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6926CB43" w14:textId="76D8EC94" w:rsidR="00D52578" w:rsidRPr="005261F6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1050AEDF" w14:textId="37859FAD" w:rsidR="00D52578" w:rsidRPr="005261F6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2B097F" w14:paraId="5A9995EA" w14:textId="77777777" w:rsidTr="005346C8">
        <w:trPr>
          <w:trHeight w:val="1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35C38FFF" w14:textId="77777777" w:rsidR="00632C3D" w:rsidRPr="00632C3D" w:rsidRDefault="00632C3D" w:rsidP="005346C8">
            <w:pPr>
              <w:jc w:val="center"/>
              <w:rPr>
                <w:b w:val="0"/>
              </w:rPr>
            </w:pPr>
            <w:proofErr w:type="spellStart"/>
            <w:r w:rsidRPr="00632C3D">
              <w:rPr>
                <w:b w:val="0"/>
              </w:rPr>
              <w:t>Viscosity</w:t>
            </w:r>
            <w:proofErr w:type="spellEnd"/>
            <w:r w:rsidRPr="00632C3D">
              <w:rPr>
                <w:b w:val="0"/>
              </w:rPr>
              <w:t xml:space="preserve"> Analysis</w:t>
            </w:r>
          </w:p>
          <w:p w14:paraId="50A73B22" w14:textId="4C9C81EC" w:rsidR="009750B2" w:rsidRPr="00632C3D" w:rsidRDefault="00632C3D" w:rsidP="005346C8">
            <w:pPr>
              <w:jc w:val="center"/>
              <w:rPr>
                <w:b w:val="0"/>
              </w:rPr>
            </w:pPr>
            <w:r w:rsidRPr="00632C3D">
              <w:rPr>
                <w:b w:val="0"/>
              </w:rPr>
              <w:t xml:space="preserve">Arş. Gör. </w:t>
            </w:r>
            <w:r w:rsidR="009750B2" w:rsidRPr="00632C3D">
              <w:rPr>
                <w:b w:val="0"/>
              </w:rPr>
              <w:t>Duygu</w:t>
            </w:r>
            <w:r w:rsidRPr="00632C3D">
              <w:rPr>
                <w:b w:val="0"/>
              </w:rPr>
              <w:t xml:space="preserve"> ÖZMEN</w:t>
            </w:r>
          </w:p>
        </w:tc>
        <w:tc>
          <w:tcPr>
            <w:tcW w:w="2265" w:type="dxa"/>
            <w:vAlign w:val="center"/>
          </w:tcPr>
          <w:p w14:paraId="687A8B14" w14:textId="05B28270" w:rsidR="009750B2" w:rsidRPr="00632C3D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32C3D">
              <w:rPr>
                <w:bCs/>
              </w:rPr>
              <w:t xml:space="preserve">Solution </w:t>
            </w:r>
            <w:proofErr w:type="spellStart"/>
            <w:r w:rsidRPr="00632C3D">
              <w:rPr>
                <w:bCs/>
              </w:rPr>
              <w:t>Preparation</w:t>
            </w:r>
            <w:proofErr w:type="spellEnd"/>
            <w:r w:rsidRPr="00632C3D">
              <w:rPr>
                <w:bCs/>
              </w:rPr>
              <w:t xml:space="preserve"> Arş. Gör. M</w:t>
            </w:r>
            <w:r w:rsidR="009750B2" w:rsidRPr="00632C3D">
              <w:rPr>
                <w:bCs/>
              </w:rPr>
              <w:t>uhammet</w:t>
            </w:r>
            <w:r w:rsidRPr="00632C3D">
              <w:rPr>
                <w:bCs/>
              </w:rPr>
              <w:t xml:space="preserve"> Ö</w:t>
            </w:r>
            <w:r w:rsidR="00D3717B">
              <w:rPr>
                <w:bCs/>
              </w:rPr>
              <w:t>ZGÖLET</w:t>
            </w:r>
          </w:p>
        </w:tc>
        <w:tc>
          <w:tcPr>
            <w:tcW w:w="2266" w:type="dxa"/>
            <w:vAlign w:val="center"/>
          </w:tcPr>
          <w:p w14:paraId="59AC8C48" w14:textId="77777777" w:rsidR="00632C3D" w:rsidRPr="00632C3D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proofErr w:type="spellStart"/>
            <w:r w:rsidRPr="00632C3D">
              <w:rPr>
                <w:bCs/>
              </w:rPr>
              <w:t>Viscosity</w:t>
            </w:r>
            <w:proofErr w:type="spellEnd"/>
            <w:r w:rsidRPr="00632C3D">
              <w:rPr>
                <w:bCs/>
              </w:rPr>
              <w:t xml:space="preserve"> Analysis</w:t>
            </w:r>
          </w:p>
          <w:p w14:paraId="00DBCA1B" w14:textId="4B8E980C" w:rsidR="002B097F" w:rsidRPr="00632C3D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32C3D">
              <w:rPr>
                <w:bCs/>
              </w:rPr>
              <w:t>Arş. Gör. Duygu ÖZMEN</w:t>
            </w:r>
          </w:p>
        </w:tc>
        <w:tc>
          <w:tcPr>
            <w:tcW w:w="2266" w:type="dxa"/>
            <w:vAlign w:val="center"/>
          </w:tcPr>
          <w:p w14:paraId="4A4F2DB7" w14:textId="287AB906" w:rsidR="002B097F" w:rsidRPr="00632C3D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32C3D">
              <w:rPr>
                <w:bCs/>
              </w:rPr>
              <w:t xml:space="preserve">Solution </w:t>
            </w:r>
            <w:proofErr w:type="spellStart"/>
            <w:r w:rsidRPr="00632C3D">
              <w:rPr>
                <w:bCs/>
              </w:rPr>
              <w:t>Preparation</w:t>
            </w:r>
            <w:proofErr w:type="spellEnd"/>
            <w:r w:rsidRPr="00632C3D">
              <w:rPr>
                <w:bCs/>
              </w:rPr>
              <w:t xml:space="preserve"> Arş. Gör. Muhammet Ö</w:t>
            </w:r>
            <w:r w:rsidR="00D3717B">
              <w:rPr>
                <w:bCs/>
              </w:rPr>
              <w:t>ZGÖLET</w:t>
            </w:r>
          </w:p>
        </w:tc>
      </w:tr>
      <w:tr w:rsidR="002B097F" w:rsidRPr="002B097F" w14:paraId="4BB9D50B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51191EA7" w14:textId="2A824B98" w:rsidR="002B097F" w:rsidRPr="002B097F" w:rsidRDefault="009750B2" w:rsidP="00365BBF">
            <w:pPr>
              <w:jc w:val="center"/>
            </w:pPr>
            <w:r>
              <w:t>3</w:t>
            </w:r>
            <w:r w:rsidR="002B097F" w:rsidRPr="002B097F">
              <w:t>.HAFTA</w:t>
            </w:r>
          </w:p>
        </w:tc>
      </w:tr>
      <w:tr w:rsidR="002B097F" w:rsidRPr="002B097F" w14:paraId="31FAE735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332EE1CF" w14:textId="77777777" w:rsidR="002B097F" w:rsidRPr="002B097F" w:rsidRDefault="002B097F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2899A1BC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8DE737A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7900E26A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D52578" w14:paraId="45145B90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0184A8E9" w14:textId="4626B47D" w:rsidR="00D52578" w:rsidRPr="005261F6" w:rsidRDefault="00D52578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59509F27" w14:textId="1642FCF7" w:rsidR="00D52578" w:rsidRPr="005261F6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04F670F7" w14:textId="4CDCFBB5" w:rsidR="00D52578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D5871D8" w14:textId="0B9456D5" w:rsidR="00D52578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5346C8" w:rsidRPr="002B097F" w14:paraId="13BA2BD8" w14:textId="77777777" w:rsidTr="005A104A">
        <w:trPr>
          <w:trHeight w:val="1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2D5E5A5E" w14:textId="38A2A256" w:rsidR="005346C8" w:rsidRPr="00632C3D" w:rsidRDefault="00632C3D" w:rsidP="005346C8">
            <w:pPr>
              <w:jc w:val="center"/>
              <w:rPr>
                <w:b w:val="0"/>
                <w:bCs w:val="0"/>
              </w:rPr>
            </w:pPr>
            <w:r w:rsidRPr="00632C3D">
              <w:rPr>
                <w:b w:val="0"/>
                <w:bCs w:val="0"/>
              </w:rPr>
              <w:t xml:space="preserve">Solution </w:t>
            </w:r>
            <w:proofErr w:type="spellStart"/>
            <w:r w:rsidRPr="00632C3D">
              <w:rPr>
                <w:b w:val="0"/>
                <w:bCs w:val="0"/>
              </w:rPr>
              <w:t>Preparation</w:t>
            </w:r>
            <w:proofErr w:type="spellEnd"/>
            <w:r w:rsidRPr="00632C3D">
              <w:rPr>
                <w:b w:val="0"/>
                <w:bCs w:val="0"/>
              </w:rPr>
              <w:t xml:space="preserve"> Arş. Gör. Muhammet Ö</w:t>
            </w:r>
            <w:r w:rsidR="00D3717B">
              <w:rPr>
                <w:b w:val="0"/>
                <w:bCs w:val="0"/>
              </w:rPr>
              <w:t>ZGÖLET</w:t>
            </w:r>
          </w:p>
        </w:tc>
        <w:tc>
          <w:tcPr>
            <w:tcW w:w="2265" w:type="dxa"/>
            <w:vAlign w:val="center"/>
          </w:tcPr>
          <w:p w14:paraId="1BD150A4" w14:textId="77777777" w:rsidR="00632C3D" w:rsidRPr="00632C3D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32C3D">
              <w:t>Viscosity</w:t>
            </w:r>
            <w:proofErr w:type="spellEnd"/>
            <w:r w:rsidRPr="00632C3D">
              <w:t xml:space="preserve"> Analysis</w:t>
            </w:r>
          </w:p>
          <w:p w14:paraId="5D5BC25A" w14:textId="480F74BA" w:rsidR="005346C8" w:rsidRPr="00632C3D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2C3D">
              <w:t>Arş. Gör. Duygu ÖZMEN</w:t>
            </w:r>
          </w:p>
        </w:tc>
        <w:tc>
          <w:tcPr>
            <w:tcW w:w="2266" w:type="dxa"/>
            <w:vAlign w:val="center"/>
          </w:tcPr>
          <w:p w14:paraId="18D04D73" w14:textId="0E190C80" w:rsidR="005346C8" w:rsidRPr="00632C3D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2C3D">
              <w:t xml:space="preserve">Solution </w:t>
            </w:r>
            <w:proofErr w:type="spellStart"/>
            <w:r w:rsidRPr="00632C3D">
              <w:t>Preparation</w:t>
            </w:r>
            <w:proofErr w:type="spellEnd"/>
            <w:r w:rsidRPr="00632C3D">
              <w:t xml:space="preserve"> Arş. Gör. Muhammet Ö</w:t>
            </w:r>
            <w:r w:rsidR="00D3717B">
              <w:t>ZGÖLET</w:t>
            </w:r>
          </w:p>
        </w:tc>
        <w:tc>
          <w:tcPr>
            <w:tcW w:w="2266" w:type="dxa"/>
            <w:vAlign w:val="center"/>
          </w:tcPr>
          <w:p w14:paraId="56B5CC2B" w14:textId="77777777" w:rsidR="00632C3D" w:rsidRPr="00632C3D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32C3D">
              <w:t>Viscosity</w:t>
            </w:r>
            <w:proofErr w:type="spellEnd"/>
            <w:r w:rsidRPr="00632C3D">
              <w:t xml:space="preserve"> Analysis</w:t>
            </w:r>
          </w:p>
          <w:p w14:paraId="20345C00" w14:textId="176672C7" w:rsidR="005346C8" w:rsidRPr="00632C3D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2C3D">
              <w:t>Arş. Gör. Duygu ÖZMEN</w:t>
            </w:r>
          </w:p>
        </w:tc>
      </w:tr>
      <w:tr w:rsidR="002B097F" w:rsidRPr="002B097F" w14:paraId="2D9C95A0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6830A7A7" w14:textId="47C62ECB" w:rsidR="002B097F" w:rsidRPr="002B097F" w:rsidRDefault="009750B2" w:rsidP="00365BBF">
            <w:pPr>
              <w:jc w:val="center"/>
            </w:pPr>
            <w:r>
              <w:t>4</w:t>
            </w:r>
            <w:r w:rsidR="002B097F" w:rsidRPr="002B097F">
              <w:t>.HAFTA</w:t>
            </w:r>
          </w:p>
        </w:tc>
      </w:tr>
      <w:tr w:rsidR="002B097F" w:rsidRPr="002B097F" w14:paraId="1008BC9A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6B24DA70" w14:textId="77777777" w:rsidR="002B097F" w:rsidRPr="002B097F" w:rsidRDefault="002B097F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FDCE72E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589DD083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95514B9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D52578" w14:paraId="149D9925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3A3806AF" w14:textId="1DA0E967" w:rsidR="00D52578" w:rsidRPr="005261F6" w:rsidRDefault="0067274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12653DE5" w14:textId="09550CBC" w:rsidR="00D52578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51043742" w14:textId="2B618523" w:rsidR="00D52578" w:rsidRPr="005261F6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9C8BA3E" w14:textId="652A9641" w:rsidR="00D52578" w:rsidRPr="005261F6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14:paraId="22F4BB4A" w14:textId="77777777" w:rsidTr="005346C8">
        <w:trPr>
          <w:trHeight w:val="8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67235BC3" w14:textId="77777777" w:rsidR="00D3717B" w:rsidRDefault="00632C3D" w:rsidP="00632C3D">
            <w:pPr>
              <w:jc w:val="center"/>
              <w:rPr>
                <w:bCs w:val="0"/>
              </w:rPr>
            </w:pPr>
            <w:proofErr w:type="spellStart"/>
            <w:r w:rsidRPr="00E61673">
              <w:rPr>
                <w:b w:val="0"/>
              </w:rPr>
              <w:t>Moisture</w:t>
            </w:r>
            <w:proofErr w:type="spellEnd"/>
            <w:r w:rsidRPr="00E61673">
              <w:rPr>
                <w:b w:val="0"/>
              </w:rPr>
              <w:t xml:space="preserve"> </w:t>
            </w:r>
            <w:proofErr w:type="spellStart"/>
            <w:r w:rsidRPr="00E61673">
              <w:rPr>
                <w:b w:val="0"/>
              </w:rPr>
              <w:t>and</w:t>
            </w:r>
            <w:proofErr w:type="spellEnd"/>
            <w:r w:rsidRPr="00E61673">
              <w:rPr>
                <w:b w:val="0"/>
              </w:rPr>
              <w:t xml:space="preserve"> </w:t>
            </w:r>
            <w:proofErr w:type="spellStart"/>
            <w:r w:rsidRPr="00E61673">
              <w:rPr>
                <w:b w:val="0"/>
              </w:rPr>
              <w:t>Ash</w:t>
            </w:r>
            <w:proofErr w:type="spellEnd"/>
            <w:r w:rsidRPr="00E61673">
              <w:rPr>
                <w:b w:val="0"/>
              </w:rPr>
              <w:t xml:space="preserve"> Analysis</w:t>
            </w:r>
          </w:p>
          <w:p w14:paraId="181F446A" w14:textId="04D7D56D" w:rsidR="009750B2" w:rsidRPr="00E61673" w:rsidRDefault="00632C3D" w:rsidP="00632C3D">
            <w:pPr>
              <w:jc w:val="center"/>
              <w:rPr>
                <w:b w:val="0"/>
              </w:rPr>
            </w:pPr>
            <w:r w:rsidRPr="00E61673">
              <w:rPr>
                <w:b w:val="0"/>
              </w:rPr>
              <w:t xml:space="preserve">  Arş. Gör. Ö</w:t>
            </w:r>
            <w:r w:rsidR="009750B2" w:rsidRPr="00E61673">
              <w:rPr>
                <w:b w:val="0"/>
              </w:rPr>
              <w:t>znur</w:t>
            </w:r>
            <w:r w:rsidRPr="00E61673">
              <w:rPr>
                <w:b w:val="0"/>
              </w:rPr>
              <w:t xml:space="preserve"> SAROĞLU</w:t>
            </w:r>
          </w:p>
        </w:tc>
        <w:tc>
          <w:tcPr>
            <w:tcW w:w="2265" w:type="dxa"/>
            <w:vAlign w:val="center"/>
          </w:tcPr>
          <w:p w14:paraId="67063FEB" w14:textId="77777777" w:rsidR="009750B2" w:rsidRPr="00E61673" w:rsidRDefault="00632C3D" w:rsidP="00975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61673">
              <w:rPr>
                <w:bCs/>
              </w:rPr>
              <w:t>Protein Content Analysis</w:t>
            </w:r>
          </w:p>
          <w:p w14:paraId="77FC917A" w14:textId="40FCE310" w:rsidR="00632C3D" w:rsidRPr="00E61673" w:rsidRDefault="00632C3D" w:rsidP="00975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61673">
              <w:rPr>
                <w:bCs/>
              </w:rPr>
              <w:t>Arş. Gör. Muhammet Ö</w:t>
            </w:r>
            <w:r w:rsidR="00D3717B">
              <w:rPr>
                <w:bCs/>
              </w:rPr>
              <w:t>ZGÖLET</w:t>
            </w:r>
          </w:p>
        </w:tc>
        <w:tc>
          <w:tcPr>
            <w:tcW w:w="2266" w:type="dxa"/>
            <w:vAlign w:val="center"/>
          </w:tcPr>
          <w:p w14:paraId="3296DBAD" w14:textId="77777777" w:rsidR="00D3717B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proofErr w:type="spellStart"/>
            <w:r w:rsidRPr="00E61673">
              <w:rPr>
                <w:bCs/>
              </w:rPr>
              <w:t>Moisture</w:t>
            </w:r>
            <w:proofErr w:type="spellEnd"/>
            <w:r w:rsidRPr="00E61673">
              <w:rPr>
                <w:bCs/>
              </w:rPr>
              <w:t xml:space="preserve"> </w:t>
            </w:r>
            <w:proofErr w:type="spellStart"/>
            <w:r w:rsidRPr="00E61673">
              <w:rPr>
                <w:bCs/>
              </w:rPr>
              <w:t>and</w:t>
            </w:r>
            <w:proofErr w:type="spellEnd"/>
            <w:r w:rsidRPr="00E61673">
              <w:rPr>
                <w:bCs/>
              </w:rPr>
              <w:t xml:space="preserve"> </w:t>
            </w:r>
            <w:proofErr w:type="spellStart"/>
            <w:r w:rsidRPr="00E61673">
              <w:rPr>
                <w:bCs/>
              </w:rPr>
              <w:t>Ash</w:t>
            </w:r>
            <w:proofErr w:type="spellEnd"/>
            <w:r w:rsidRPr="00E61673">
              <w:rPr>
                <w:bCs/>
              </w:rPr>
              <w:t xml:space="preserve"> Analysis </w:t>
            </w:r>
          </w:p>
          <w:p w14:paraId="4EC372D5" w14:textId="52842546" w:rsidR="0073357C" w:rsidRPr="00E61673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61673">
              <w:rPr>
                <w:bCs/>
              </w:rPr>
              <w:t xml:space="preserve"> Arş. Gör. Öznur SAROĞLU</w:t>
            </w:r>
          </w:p>
        </w:tc>
        <w:tc>
          <w:tcPr>
            <w:tcW w:w="2266" w:type="dxa"/>
            <w:vAlign w:val="center"/>
          </w:tcPr>
          <w:p w14:paraId="203861EF" w14:textId="77777777" w:rsidR="00632C3D" w:rsidRPr="00E61673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61673">
              <w:rPr>
                <w:bCs/>
              </w:rPr>
              <w:t>Protein Content Analysis</w:t>
            </w:r>
          </w:p>
          <w:p w14:paraId="5251B0B4" w14:textId="3861E9F5" w:rsidR="0073357C" w:rsidRPr="00E61673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61673">
              <w:rPr>
                <w:bCs/>
              </w:rPr>
              <w:t>Arş. Gör. Muhammet Ö</w:t>
            </w:r>
            <w:r w:rsidR="00D3717B">
              <w:rPr>
                <w:bCs/>
              </w:rPr>
              <w:t>ZGÖLET</w:t>
            </w:r>
          </w:p>
        </w:tc>
      </w:tr>
      <w:tr w:rsidR="0073357C" w:rsidRPr="002B097F" w14:paraId="23018CCA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21C1CDD1" w14:textId="62F9F78B" w:rsidR="0073357C" w:rsidRPr="002B097F" w:rsidRDefault="009750B2" w:rsidP="00365BBF">
            <w:pPr>
              <w:jc w:val="center"/>
            </w:pPr>
            <w:r>
              <w:t>5</w:t>
            </w:r>
            <w:r w:rsidR="0073357C" w:rsidRPr="002B097F">
              <w:t>.HAFTA</w:t>
            </w:r>
          </w:p>
        </w:tc>
      </w:tr>
      <w:tr w:rsidR="0073357C" w:rsidRPr="002B097F" w14:paraId="3C45CC66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0D82EE43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2FB41C0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C16528B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F6978A2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45285800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CBF2E1C" w14:textId="18CD9394" w:rsidR="0073357C" w:rsidRPr="005261F6" w:rsidRDefault="0073357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2D58C5D5" w14:textId="1247CAFB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41AA582B" w14:textId="689C5528" w:rsidR="0073357C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3F0530A7" w14:textId="75542BA7" w:rsidR="0073357C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14:paraId="02646234" w14:textId="77777777" w:rsidTr="005346C8">
        <w:trPr>
          <w:trHeight w:val="16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1F4594A3" w14:textId="77777777" w:rsidR="00E61673" w:rsidRPr="00E61673" w:rsidRDefault="00E61673" w:rsidP="00E61673">
            <w:pPr>
              <w:jc w:val="center"/>
              <w:rPr>
                <w:b w:val="0"/>
                <w:bCs w:val="0"/>
              </w:rPr>
            </w:pPr>
            <w:r w:rsidRPr="00E61673">
              <w:rPr>
                <w:b w:val="0"/>
                <w:bCs w:val="0"/>
              </w:rPr>
              <w:t>Protein Content Analysis</w:t>
            </w:r>
          </w:p>
          <w:p w14:paraId="146B1A03" w14:textId="29B89683" w:rsidR="0073357C" w:rsidRPr="00E61673" w:rsidRDefault="00E61673" w:rsidP="00E61673">
            <w:pPr>
              <w:jc w:val="center"/>
              <w:rPr>
                <w:b w:val="0"/>
                <w:bCs w:val="0"/>
              </w:rPr>
            </w:pPr>
            <w:r w:rsidRPr="00E61673">
              <w:rPr>
                <w:b w:val="0"/>
                <w:bCs w:val="0"/>
              </w:rPr>
              <w:t>Arş. Gör. Muhammet Ö</w:t>
            </w:r>
            <w:r>
              <w:rPr>
                <w:b w:val="0"/>
                <w:bCs w:val="0"/>
              </w:rPr>
              <w:t>ZGÖLET</w:t>
            </w:r>
          </w:p>
        </w:tc>
        <w:tc>
          <w:tcPr>
            <w:tcW w:w="2265" w:type="dxa"/>
            <w:vAlign w:val="center"/>
          </w:tcPr>
          <w:p w14:paraId="23F83A0D" w14:textId="77777777" w:rsidR="00D3717B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E61673">
              <w:t>Moisture</w:t>
            </w:r>
            <w:proofErr w:type="spellEnd"/>
            <w:r w:rsidRPr="00E61673">
              <w:t xml:space="preserve"> </w:t>
            </w:r>
            <w:proofErr w:type="spellStart"/>
            <w:r w:rsidRPr="00E61673">
              <w:t>and</w:t>
            </w:r>
            <w:proofErr w:type="spellEnd"/>
            <w:r w:rsidRPr="00E61673">
              <w:t xml:space="preserve"> </w:t>
            </w:r>
            <w:proofErr w:type="spellStart"/>
            <w:r w:rsidRPr="00E61673">
              <w:t>Ash</w:t>
            </w:r>
            <w:proofErr w:type="spellEnd"/>
            <w:r w:rsidRPr="00E61673">
              <w:t xml:space="preserve"> Analysis  </w:t>
            </w:r>
          </w:p>
          <w:p w14:paraId="011C1814" w14:textId="03A6758C" w:rsidR="0073357C" w:rsidRPr="00E61673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>Arş. Gör. Öznur SAROĞLU</w:t>
            </w:r>
          </w:p>
        </w:tc>
        <w:tc>
          <w:tcPr>
            <w:tcW w:w="2266" w:type="dxa"/>
            <w:vAlign w:val="center"/>
          </w:tcPr>
          <w:p w14:paraId="1C41BE05" w14:textId="77777777" w:rsidR="00E61673" w:rsidRPr="00E61673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>Protein Content Analysis</w:t>
            </w:r>
          </w:p>
          <w:p w14:paraId="4A7CDC46" w14:textId="184A99C6" w:rsidR="0073357C" w:rsidRPr="00E61673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>Arş. Gör. Muhammet Ö</w:t>
            </w:r>
            <w:r w:rsidR="00D3717B">
              <w:t>ZGÖLET</w:t>
            </w:r>
          </w:p>
        </w:tc>
        <w:tc>
          <w:tcPr>
            <w:tcW w:w="2266" w:type="dxa"/>
            <w:vAlign w:val="center"/>
          </w:tcPr>
          <w:p w14:paraId="08E99284" w14:textId="77777777" w:rsidR="00D3717B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E61673">
              <w:t>Moisture</w:t>
            </w:r>
            <w:proofErr w:type="spellEnd"/>
            <w:r w:rsidRPr="00E61673">
              <w:t xml:space="preserve"> </w:t>
            </w:r>
            <w:proofErr w:type="spellStart"/>
            <w:r w:rsidRPr="00E61673">
              <w:t>and</w:t>
            </w:r>
            <w:proofErr w:type="spellEnd"/>
            <w:r w:rsidRPr="00E61673">
              <w:t xml:space="preserve"> </w:t>
            </w:r>
            <w:proofErr w:type="spellStart"/>
            <w:r w:rsidRPr="00E61673">
              <w:t>Ash</w:t>
            </w:r>
            <w:proofErr w:type="spellEnd"/>
            <w:r w:rsidRPr="00E61673">
              <w:t xml:space="preserve"> Analysis </w:t>
            </w:r>
          </w:p>
          <w:p w14:paraId="7173CBF5" w14:textId="1CF54876" w:rsidR="0073357C" w:rsidRPr="00E61673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 Arş. Gör. Öznur SAROĞLU</w:t>
            </w:r>
          </w:p>
        </w:tc>
      </w:tr>
      <w:tr w:rsidR="0073357C" w:rsidRPr="002B097F" w14:paraId="19150CAF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60182374" w14:textId="07BA7624" w:rsidR="0073357C" w:rsidRPr="002B097F" w:rsidRDefault="000A1DBD" w:rsidP="00365BBF">
            <w:pPr>
              <w:jc w:val="center"/>
            </w:pPr>
            <w:r>
              <w:t>6</w:t>
            </w:r>
            <w:r w:rsidR="0073357C" w:rsidRPr="002B097F">
              <w:t>.HAFTA</w:t>
            </w:r>
          </w:p>
        </w:tc>
      </w:tr>
      <w:tr w:rsidR="0073357C" w:rsidRPr="002B097F" w14:paraId="4DB6E64F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57946380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2B9FBBD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3FB847C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4316689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37732C4E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CAE37CB" w14:textId="4F6E8D0E" w:rsidR="0073357C" w:rsidRPr="005261F6" w:rsidRDefault="00F71E0E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429F5172" w14:textId="1F2F0414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5044F10" w14:textId="76152B6E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415A120C" w14:textId="3E0E145B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039DBC25" w14:textId="77777777" w:rsidTr="000A1DBD">
        <w:trPr>
          <w:trHeight w:val="1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FF17F4D" w14:textId="77777777" w:rsidR="0073357C" w:rsidRPr="00E61673" w:rsidRDefault="005346C8" w:rsidP="000A1DBD">
            <w:pPr>
              <w:jc w:val="center"/>
              <w:rPr>
                <w:b w:val="0"/>
                <w:bCs w:val="0"/>
              </w:rPr>
            </w:pPr>
            <w:r w:rsidRPr="00E61673">
              <w:rPr>
                <w:b w:val="0"/>
                <w:bCs w:val="0"/>
              </w:rPr>
              <w:t>Sucuk</w:t>
            </w:r>
            <w:r w:rsidR="00E61673" w:rsidRPr="00E61673">
              <w:rPr>
                <w:b w:val="0"/>
                <w:bCs w:val="0"/>
              </w:rPr>
              <w:t xml:space="preserve"> </w:t>
            </w:r>
            <w:proofErr w:type="spellStart"/>
            <w:r w:rsidR="00E61673" w:rsidRPr="00E61673">
              <w:rPr>
                <w:b w:val="0"/>
                <w:bCs w:val="0"/>
              </w:rPr>
              <w:t>production</w:t>
            </w:r>
            <w:proofErr w:type="spellEnd"/>
          </w:p>
          <w:p w14:paraId="398E8A2D" w14:textId="77777777" w:rsidR="00E61673" w:rsidRDefault="00E61673" w:rsidP="000A1DBD">
            <w:pPr>
              <w:jc w:val="center"/>
            </w:pPr>
          </w:p>
          <w:p w14:paraId="4CF76E25" w14:textId="5F16222D" w:rsidR="00E61673" w:rsidRPr="00E61673" w:rsidRDefault="00E61673" w:rsidP="000A1DBD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rş. Gör. Sevda DERE</w:t>
            </w:r>
          </w:p>
        </w:tc>
        <w:tc>
          <w:tcPr>
            <w:tcW w:w="2265" w:type="dxa"/>
            <w:vAlign w:val="center"/>
          </w:tcPr>
          <w:p w14:paraId="5E2CF7E0" w14:textId="77777777" w:rsidR="0073357C" w:rsidRPr="00E61673" w:rsidRDefault="00E61673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Total </w:t>
            </w:r>
            <w:proofErr w:type="spellStart"/>
            <w:r w:rsidRPr="00E61673">
              <w:t>Sugar</w:t>
            </w:r>
            <w:proofErr w:type="spellEnd"/>
            <w:r w:rsidRPr="00E61673">
              <w:t xml:space="preserve"> Content Analysis</w:t>
            </w:r>
          </w:p>
          <w:p w14:paraId="7793BE96" w14:textId="3A2B4A65" w:rsidR="00E61673" w:rsidRPr="00E61673" w:rsidRDefault="00E61673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>Arş. Gör. Öznur SAROĞLU</w:t>
            </w:r>
          </w:p>
        </w:tc>
        <w:tc>
          <w:tcPr>
            <w:tcW w:w="2266" w:type="dxa"/>
            <w:vAlign w:val="center"/>
          </w:tcPr>
          <w:p w14:paraId="27591A9D" w14:textId="77777777" w:rsidR="0073357C" w:rsidRDefault="00E61673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Sucuk </w:t>
            </w:r>
            <w:proofErr w:type="spellStart"/>
            <w:r w:rsidRPr="00E61673">
              <w:t>production</w:t>
            </w:r>
            <w:proofErr w:type="spellEnd"/>
          </w:p>
          <w:p w14:paraId="436F290F" w14:textId="205EC550" w:rsidR="00E61673" w:rsidRPr="00E61673" w:rsidRDefault="00E61673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</w:tc>
        <w:tc>
          <w:tcPr>
            <w:tcW w:w="2266" w:type="dxa"/>
            <w:vAlign w:val="center"/>
          </w:tcPr>
          <w:p w14:paraId="6D714CCB" w14:textId="5974F80A" w:rsidR="00E61673" w:rsidRPr="00E61673" w:rsidRDefault="00E61673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Total </w:t>
            </w:r>
            <w:proofErr w:type="spellStart"/>
            <w:r w:rsidRPr="00E61673">
              <w:t>Sugar</w:t>
            </w:r>
            <w:proofErr w:type="spellEnd"/>
            <w:r w:rsidRPr="00E61673">
              <w:t xml:space="preserve"> Content Analysis</w:t>
            </w:r>
          </w:p>
          <w:p w14:paraId="264C5678" w14:textId="2261C12A" w:rsidR="00E61673" w:rsidRDefault="00E61673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>Arş. Gör. Öznur SAROĞLU</w:t>
            </w:r>
          </w:p>
          <w:p w14:paraId="63991A95" w14:textId="3D8566CD" w:rsidR="00E61673" w:rsidRPr="00E61673" w:rsidRDefault="00E61673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3357C" w:rsidRPr="002B097F" w14:paraId="3524C57C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55478E23" w14:textId="6578CF5E" w:rsidR="0073357C" w:rsidRPr="008E1881" w:rsidRDefault="000A1DBD" w:rsidP="00365BBF">
            <w:pPr>
              <w:jc w:val="center"/>
            </w:pPr>
            <w:r>
              <w:t>7</w:t>
            </w:r>
            <w:r w:rsidR="0073357C" w:rsidRPr="008E1881">
              <w:t>.HAFTA</w:t>
            </w:r>
          </w:p>
        </w:tc>
      </w:tr>
      <w:tr w:rsidR="0073357C" w:rsidRPr="002B097F" w14:paraId="3D478F94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5EB8E7AF" w14:textId="77777777" w:rsidR="0073357C" w:rsidRPr="000A1DBD" w:rsidRDefault="0073357C" w:rsidP="00365BBF">
            <w:pPr>
              <w:jc w:val="center"/>
              <w:rPr>
                <w:bCs w:val="0"/>
              </w:rPr>
            </w:pPr>
            <w:r w:rsidRPr="000A1DBD">
              <w:rPr>
                <w:bCs w:val="0"/>
              </w:rPr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69D02E8" w14:textId="77777777" w:rsidR="0073357C" w:rsidRPr="000A1DBD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A1DBD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085726D" w14:textId="77777777" w:rsidR="0073357C" w:rsidRPr="000A1DBD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A1DBD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1A8361B1" w14:textId="77777777" w:rsidR="0073357C" w:rsidRPr="000A1DBD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A1DBD">
              <w:rPr>
                <w:b/>
              </w:rPr>
              <w:t>4.GRUP</w:t>
            </w:r>
          </w:p>
        </w:tc>
      </w:tr>
      <w:tr w:rsidR="0073357C" w14:paraId="2D50DCA9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D5C02A8" w14:textId="6A393E0C" w:rsidR="0073357C" w:rsidRPr="000A1DBD" w:rsidRDefault="0073357C" w:rsidP="006D0C7C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4DDEE01D" w14:textId="09633F73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A48A6C0" w14:textId="2F8639A8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50321B5F" w14:textId="43380283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0FDBDCBE" w14:textId="77777777" w:rsidTr="003D6DB4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4431C6EA" w14:textId="77777777" w:rsidR="00E61673" w:rsidRPr="00E61673" w:rsidRDefault="00E61673" w:rsidP="00E61673">
            <w:pPr>
              <w:jc w:val="center"/>
              <w:rPr>
                <w:b w:val="0"/>
                <w:bCs w:val="0"/>
              </w:rPr>
            </w:pPr>
            <w:r w:rsidRPr="00E61673">
              <w:rPr>
                <w:b w:val="0"/>
                <w:bCs w:val="0"/>
              </w:rPr>
              <w:lastRenderedPageBreak/>
              <w:t xml:space="preserve">Total </w:t>
            </w:r>
            <w:proofErr w:type="spellStart"/>
            <w:r w:rsidRPr="00E61673">
              <w:rPr>
                <w:b w:val="0"/>
                <w:bCs w:val="0"/>
              </w:rPr>
              <w:t>Sugar</w:t>
            </w:r>
            <w:proofErr w:type="spellEnd"/>
            <w:r w:rsidRPr="00E61673">
              <w:rPr>
                <w:b w:val="0"/>
                <w:bCs w:val="0"/>
              </w:rPr>
              <w:t xml:space="preserve"> Content Analysis</w:t>
            </w:r>
          </w:p>
          <w:p w14:paraId="2E89AED7" w14:textId="44A8E2BD" w:rsidR="0073357C" w:rsidRPr="008E1881" w:rsidRDefault="00E61673" w:rsidP="00E61673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16"/>
                <w:szCs w:val="16"/>
                <w:lang w:eastAsia="tr-TR"/>
              </w:rPr>
            </w:pPr>
            <w:r w:rsidRPr="00E61673">
              <w:rPr>
                <w:b w:val="0"/>
                <w:bCs w:val="0"/>
              </w:rPr>
              <w:t>Arş. Gör. Öznur SAROĞLU</w:t>
            </w:r>
          </w:p>
        </w:tc>
        <w:tc>
          <w:tcPr>
            <w:tcW w:w="2265" w:type="dxa"/>
            <w:vAlign w:val="center"/>
          </w:tcPr>
          <w:p w14:paraId="4246592E" w14:textId="19402F2F" w:rsidR="00E61673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  <w:r w:rsidRPr="00E61673">
              <w:t xml:space="preserve">ucuk </w:t>
            </w:r>
            <w:proofErr w:type="spellStart"/>
            <w:r w:rsidR="00D3717B">
              <w:t>P</w:t>
            </w:r>
            <w:r w:rsidRPr="00E61673">
              <w:t>roduction</w:t>
            </w:r>
            <w:proofErr w:type="spellEnd"/>
          </w:p>
          <w:p w14:paraId="6D6D7C44" w14:textId="1FD816C6" w:rsidR="0073357C" w:rsidRPr="002B097F" w:rsidRDefault="00E61673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D3717B">
              <w:t>Arş. Gör. Sevda DERE</w:t>
            </w:r>
          </w:p>
        </w:tc>
        <w:tc>
          <w:tcPr>
            <w:tcW w:w="2266" w:type="dxa"/>
            <w:vAlign w:val="center"/>
          </w:tcPr>
          <w:p w14:paraId="5D42FC1C" w14:textId="77777777" w:rsidR="00E61673" w:rsidRPr="00E61673" w:rsidRDefault="009750B2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 xml:space="preserve"> </w:t>
            </w:r>
            <w:r w:rsidR="00E61673" w:rsidRPr="00E61673">
              <w:t xml:space="preserve">Total </w:t>
            </w:r>
            <w:proofErr w:type="spellStart"/>
            <w:r w:rsidR="00E61673" w:rsidRPr="00E61673">
              <w:t>Sugar</w:t>
            </w:r>
            <w:proofErr w:type="spellEnd"/>
            <w:r w:rsidR="00E61673" w:rsidRPr="00E61673">
              <w:t xml:space="preserve"> Content Analysis</w:t>
            </w:r>
          </w:p>
          <w:p w14:paraId="667FF88E" w14:textId="6DCEAC77" w:rsidR="009750B2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E61673">
              <w:t>Arş. Gör. Öznur SAROĞLU</w:t>
            </w:r>
          </w:p>
        </w:tc>
        <w:tc>
          <w:tcPr>
            <w:tcW w:w="2266" w:type="dxa"/>
            <w:vAlign w:val="center"/>
          </w:tcPr>
          <w:p w14:paraId="78012AC0" w14:textId="25B6CA1D" w:rsidR="00E61673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  <w:r w:rsidRPr="00E61673">
              <w:t xml:space="preserve">ucuk </w:t>
            </w:r>
            <w:proofErr w:type="spellStart"/>
            <w:r w:rsidR="00D3717B">
              <w:t>P</w:t>
            </w:r>
            <w:r w:rsidRPr="00E61673">
              <w:t>roduction</w:t>
            </w:r>
            <w:proofErr w:type="spellEnd"/>
          </w:p>
          <w:p w14:paraId="0446168D" w14:textId="5FD203C1" w:rsidR="0073357C" w:rsidRPr="002B097F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D3717B">
              <w:t>Arş. Gör. Sevda DERE</w:t>
            </w:r>
          </w:p>
        </w:tc>
      </w:tr>
      <w:tr w:rsidR="0073357C" w:rsidRPr="002B097F" w14:paraId="7F638FC3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00B01D60" w14:textId="43A418BE" w:rsidR="0073357C" w:rsidRPr="002B097F" w:rsidRDefault="000A1DBD" w:rsidP="00365BBF">
            <w:pPr>
              <w:jc w:val="center"/>
            </w:pPr>
            <w:r>
              <w:t>8</w:t>
            </w:r>
            <w:r w:rsidR="0073357C" w:rsidRPr="002B097F">
              <w:t>.HAFTA</w:t>
            </w:r>
          </w:p>
        </w:tc>
      </w:tr>
      <w:tr w:rsidR="0073357C" w:rsidRPr="002B097F" w14:paraId="47A035C1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298F2C45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4A21ED1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A852A4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1B353BD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648580A5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683AFA83" w14:textId="5CB90AC5" w:rsidR="0073357C" w:rsidRPr="000A1DBD" w:rsidRDefault="00F71E0E" w:rsidP="006D0C7C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09</w:t>
            </w:r>
            <w:r w:rsidR="0073357C"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39A965C8" w14:textId="302A962C" w:rsidR="0073357C" w:rsidRPr="000A1DBD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32B27C9A" w14:textId="7F1C4FBC" w:rsidR="0073357C" w:rsidRPr="000A1DBD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0462FCB6" w14:textId="3BEA6F13" w:rsidR="0073357C" w:rsidRPr="000A1DBD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1F22D7B1" w14:textId="77777777" w:rsidTr="00365BBF">
        <w:trPr>
          <w:trHeight w:val="1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07EA9AE2" w14:textId="77777777" w:rsidR="00E61673" w:rsidRDefault="00E61673" w:rsidP="00365BBF">
            <w:pPr>
              <w:jc w:val="center"/>
            </w:pPr>
          </w:p>
          <w:p w14:paraId="6AC1154E" w14:textId="77777777" w:rsidR="0073357C" w:rsidRPr="00D3717B" w:rsidRDefault="00E61673" w:rsidP="00365BBF">
            <w:pPr>
              <w:jc w:val="center"/>
              <w:rPr>
                <w:b w:val="0"/>
                <w:bCs w:val="0"/>
              </w:rPr>
            </w:pPr>
            <w:proofErr w:type="spellStart"/>
            <w:r w:rsidRPr="00E61673">
              <w:rPr>
                <w:b w:val="0"/>
                <w:bCs w:val="0"/>
              </w:rPr>
              <w:t>Y</w:t>
            </w:r>
            <w:r w:rsidRPr="00E61673">
              <w:rPr>
                <w:b w:val="0"/>
                <w:bCs w:val="0"/>
              </w:rPr>
              <w:t>oghurt</w:t>
            </w:r>
            <w:proofErr w:type="spellEnd"/>
            <w:r w:rsidRPr="00E61673">
              <w:rPr>
                <w:b w:val="0"/>
                <w:bCs w:val="0"/>
              </w:rPr>
              <w:t xml:space="preserve"> </w:t>
            </w:r>
            <w:proofErr w:type="spellStart"/>
            <w:r w:rsidRPr="00E61673">
              <w:rPr>
                <w:b w:val="0"/>
                <w:bCs w:val="0"/>
              </w:rPr>
              <w:t>Preparatıon</w:t>
            </w:r>
            <w:proofErr w:type="spellEnd"/>
          </w:p>
          <w:p w14:paraId="0C8C5C70" w14:textId="7EE07281" w:rsidR="00E61673" w:rsidRPr="00365BBF" w:rsidRDefault="00E61673" w:rsidP="00365BBF">
            <w:pPr>
              <w:jc w:val="center"/>
            </w:pPr>
            <w:r w:rsidRPr="00D3717B">
              <w:rPr>
                <w:b w:val="0"/>
                <w:bCs w:val="0"/>
              </w:rPr>
              <w:t>Arş. Gör. Kader Korkmaz</w:t>
            </w:r>
          </w:p>
        </w:tc>
        <w:tc>
          <w:tcPr>
            <w:tcW w:w="2265" w:type="dxa"/>
          </w:tcPr>
          <w:p w14:paraId="37CE7B8A" w14:textId="77777777" w:rsidR="00E61673" w:rsidRDefault="00E61673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7156B11F" w14:textId="77777777" w:rsidR="0073357C" w:rsidRPr="00D3717B" w:rsidRDefault="00E61673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Oil</w:t>
            </w:r>
            <w:proofErr w:type="spellEnd"/>
            <w:r w:rsidRPr="00D3717B">
              <w:t xml:space="preserve"> Content Analysis</w:t>
            </w:r>
          </w:p>
          <w:p w14:paraId="73A1E14E" w14:textId="0AF02CBD" w:rsidR="00D3717B" w:rsidRPr="00365BBF" w:rsidRDefault="00D3717B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3717B">
              <w:t>Arş. Gör. Duygu ÖZMEN</w:t>
            </w:r>
          </w:p>
        </w:tc>
        <w:tc>
          <w:tcPr>
            <w:tcW w:w="2266" w:type="dxa"/>
          </w:tcPr>
          <w:p w14:paraId="1B7E5457" w14:textId="77777777" w:rsid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2A8D46BE" w14:textId="1AF7477D" w:rsid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Yoghurt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eparatıon</w:t>
            </w:r>
            <w:proofErr w:type="spellEnd"/>
          </w:p>
          <w:p w14:paraId="495919EA" w14:textId="08DFC07E" w:rsidR="0073357C" w:rsidRPr="00365BBF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Kader Korkmaz</w:t>
            </w:r>
          </w:p>
        </w:tc>
        <w:tc>
          <w:tcPr>
            <w:tcW w:w="2266" w:type="dxa"/>
          </w:tcPr>
          <w:p w14:paraId="4BEDECF6" w14:textId="77777777" w:rsidR="0073357C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4068221" w14:textId="77777777" w:rsidR="00D3717B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Oil</w:t>
            </w:r>
            <w:proofErr w:type="spellEnd"/>
            <w:r w:rsidRPr="00D3717B">
              <w:t xml:space="preserve"> Content Analysis</w:t>
            </w:r>
          </w:p>
          <w:p w14:paraId="1DE61791" w14:textId="18BB1604" w:rsidR="00E61673" w:rsidRPr="002B097F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Duygu ÖZMEN</w:t>
            </w:r>
          </w:p>
        </w:tc>
      </w:tr>
      <w:tr w:rsidR="0073357C" w:rsidRPr="002B097F" w14:paraId="5F1B8648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16B955C1" w14:textId="451C6FC2" w:rsidR="0073357C" w:rsidRPr="002B097F" w:rsidRDefault="000A1DBD" w:rsidP="00365BBF">
            <w:pPr>
              <w:jc w:val="center"/>
            </w:pPr>
            <w:r>
              <w:t>9</w:t>
            </w:r>
            <w:r w:rsidR="0073357C" w:rsidRPr="002B097F">
              <w:t>.HAFTA</w:t>
            </w:r>
          </w:p>
        </w:tc>
      </w:tr>
      <w:tr w:rsidR="0073357C" w:rsidRPr="002B097F" w14:paraId="583EC1B0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3DFB68B3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0EC6E1F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94985F6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54A4FB0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67E0CA3C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A9952BA" w14:textId="30EEC27F" w:rsidR="0073357C" w:rsidRPr="000A1DBD" w:rsidRDefault="0073357C" w:rsidP="006D0C7C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6707A8F2" w14:textId="1B59CB7C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BE94407" w14:textId="541BA30F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EE37A8A" w14:textId="4B0696A1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5846653C" w14:textId="77777777" w:rsidTr="00DC47DA">
        <w:trPr>
          <w:trHeight w:val="1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492CB1EC" w14:textId="77777777" w:rsidR="00D3717B" w:rsidRPr="00D3717B" w:rsidRDefault="00D3717B" w:rsidP="00D3717B">
            <w:pPr>
              <w:jc w:val="center"/>
              <w:rPr>
                <w:b w:val="0"/>
                <w:bCs w:val="0"/>
              </w:rPr>
            </w:pPr>
            <w:proofErr w:type="spellStart"/>
            <w:r w:rsidRPr="00D3717B">
              <w:rPr>
                <w:b w:val="0"/>
                <w:bCs w:val="0"/>
              </w:rPr>
              <w:t>Oil</w:t>
            </w:r>
            <w:proofErr w:type="spellEnd"/>
            <w:r w:rsidRPr="00D3717B">
              <w:rPr>
                <w:b w:val="0"/>
                <w:bCs w:val="0"/>
              </w:rPr>
              <w:t xml:space="preserve"> Content Analysis</w:t>
            </w:r>
          </w:p>
          <w:p w14:paraId="6E50A956" w14:textId="52B27EE1" w:rsidR="0073357C" w:rsidRPr="00D3717B" w:rsidRDefault="00D3717B" w:rsidP="00D3717B">
            <w:pPr>
              <w:jc w:val="center"/>
            </w:pPr>
            <w:r w:rsidRPr="00D3717B">
              <w:rPr>
                <w:b w:val="0"/>
                <w:bCs w:val="0"/>
              </w:rPr>
              <w:t>Arş. Gör. Duygu ÖZMEN</w:t>
            </w:r>
          </w:p>
        </w:tc>
        <w:tc>
          <w:tcPr>
            <w:tcW w:w="2265" w:type="dxa"/>
            <w:vAlign w:val="center"/>
          </w:tcPr>
          <w:p w14:paraId="053304D6" w14:textId="77777777" w:rsid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Yoghurt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eparatıon</w:t>
            </w:r>
            <w:proofErr w:type="spellEnd"/>
          </w:p>
          <w:p w14:paraId="0A48C6A6" w14:textId="114D3493" w:rsidR="0073357C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Kader Korkmaz</w:t>
            </w:r>
          </w:p>
        </w:tc>
        <w:tc>
          <w:tcPr>
            <w:tcW w:w="2266" w:type="dxa"/>
            <w:vAlign w:val="center"/>
          </w:tcPr>
          <w:p w14:paraId="3D130879" w14:textId="77777777" w:rsidR="00D3717B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Oil</w:t>
            </w:r>
            <w:proofErr w:type="spellEnd"/>
            <w:r w:rsidRPr="00D3717B">
              <w:t xml:space="preserve"> Content Analysis</w:t>
            </w:r>
          </w:p>
          <w:p w14:paraId="11C6D4E9" w14:textId="1E38D4AA" w:rsidR="0073357C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Duygu ÖZMEN</w:t>
            </w:r>
          </w:p>
        </w:tc>
        <w:tc>
          <w:tcPr>
            <w:tcW w:w="2266" w:type="dxa"/>
            <w:vAlign w:val="center"/>
          </w:tcPr>
          <w:p w14:paraId="54DD719D" w14:textId="77777777" w:rsid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Yoghurt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eparatıon</w:t>
            </w:r>
            <w:proofErr w:type="spellEnd"/>
          </w:p>
          <w:p w14:paraId="79FC1F36" w14:textId="4E5C7C1C" w:rsidR="0073357C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Kader Korkmaz</w:t>
            </w:r>
          </w:p>
        </w:tc>
      </w:tr>
      <w:tr w:rsidR="0073357C" w:rsidRPr="002B097F" w14:paraId="530E244D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1FA68A23" w14:textId="50C06579" w:rsidR="0073357C" w:rsidRPr="002B097F" w:rsidRDefault="000A1DBD" w:rsidP="00365BBF">
            <w:pPr>
              <w:jc w:val="center"/>
            </w:pPr>
            <w:r>
              <w:t>10</w:t>
            </w:r>
            <w:r w:rsidR="0073357C" w:rsidRPr="002B097F">
              <w:t>.HAFTA</w:t>
            </w:r>
          </w:p>
        </w:tc>
      </w:tr>
      <w:tr w:rsidR="0073357C" w:rsidRPr="002B097F" w14:paraId="1068D342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609371AA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137C82D8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AB44427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0A76209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0A1DBD" w14:paraId="3AD19612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207D323E" w14:textId="47B8BF30" w:rsidR="000A1DBD" w:rsidRPr="000A1DBD" w:rsidRDefault="000A1DBD" w:rsidP="000A1DBD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09:00</w:t>
            </w:r>
          </w:p>
        </w:tc>
        <w:tc>
          <w:tcPr>
            <w:tcW w:w="2265" w:type="dxa"/>
            <w:vAlign w:val="center"/>
          </w:tcPr>
          <w:p w14:paraId="7DFD2EE4" w14:textId="21B3643A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</w:t>
            </w:r>
          </w:p>
        </w:tc>
        <w:tc>
          <w:tcPr>
            <w:tcW w:w="2266" w:type="dxa"/>
            <w:vAlign w:val="center"/>
          </w:tcPr>
          <w:p w14:paraId="74FCCDC5" w14:textId="21446658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1:00</w:t>
            </w:r>
          </w:p>
        </w:tc>
        <w:tc>
          <w:tcPr>
            <w:tcW w:w="2266" w:type="dxa"/>
            <w:vAlign w:val="center"/>
          </w:tcPr>
          <w:p w14:paraId="216F02F8" w14:textId="060DD380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1:00</w:t>
            </w:r>
          </w:p>
        </w:tc>
      </w:tr>
      <w:tr w:rsidR="0073357C" w:rsidRPr="002B097F" w14:paraId="0F7BD428" w14:textId="77777777" w:rsidTr="00365BBF">
        <w:trPr>
          <w:trHeight w:val="1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7BE0DDC3" w14:textId="77777777" w:rsidR="009750B2" w:rsidRPr="00D3717B" w:rsidRDefault="00D3717B" w:rsidP="009076BE">
            <w:pPr>
              <w:jc w:val="center"/>
            </w:pPr>
            <w:r w:rsidRPr="00D3717B">
              <w:rPr>
                <w:b w:val="0"/>
              </w:rPr>
              <w:t xml:space="preserve">Salt </w:t>
            </w:r>
            <w:proofErr w:type="spellStart"/>
            <w:r w:rsidRPr="00D3717B">
              <w:rPr>
                <w:b w:val="0"/>
              </w:rPr>
              <w:t>and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starch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analysis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for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dairy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product</w:t>
            </w:r>
            <w:proofErr w:type="spellEnd"/>
          </w:p>
          <w:p w14:paraId="3E0EFD66" w14:textId="7CA88DA7" w:rsidR="00D3717B" w:rsidRPr="00D3717B" w:rsidRDefault="00D3717B" w:rsidP="009076BE">
            <w:pPr>
              <w:jc w:val="center"/>
            </w:pPr>
            <w:r w:rsidRPr="00D3717B">
              <w:rPr>
                <w:b w:val="0"/>
              </w:rPr>
              <w:t>Arş. Gör. Kader Korkmaz</w:t>
            </w:r>
          </w:p>
        </w:tc>
        <w:tc>
          <w:tcPr>
            <w:tcW w:w="2265" w:type="dxa"/>
          </w:tcPr>
          <w:p w14:paraId="1D66D9AD" w14:textId="77777777" w:rsidR="00D3717B" w:rsidRDefault="00D3717B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24DD0F" w14:textId="1444260F" w:rsidR="009750B2" w:rsidRDefault="00D3717B" w:rsidP="00D371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</w:t>
            </w:r>
            <w:proofErr w:type="spellStart"/>
            <w:r w:rsidRPr="00D3717B">
              <w:t>Hardness</w:t>
            </w:r>
            <w:proofErr w:type="spellEnd"/>
            <w:r w:rsidRPr="00D3717B">
              <w:t xml:space="preserve"> in </w:t>
            </w:r>
            <w:proofErr w:type="spellStart"/>
            <w:r w:rsidRPr="00D3717B">
              <w:t>water</w:t>
            </w:r>
            <w:proofErr w:type="spellEnd"/>
          </w:p>
          <w:p w14:paraId="2E6F8CD9" w14:textId="087B2DDD" w:rsidR="00D3717B" w:rsidRDefault="00D3717B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  <w:p w14:paraId="5E085B2E" w14:textId="77777777" w:rsidR="00D3717B" w:rsidRDefault="00D3717B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AE27EC" w14:textId="6FEE6F31" w:rsidR="00D3717B" w:rsidRPr="002B097F" w:rsidRDefault="00D3717B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14:paraId="73C58505" w14:textId="77777777" w:rsidR="00D3717B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Salt </w:t>
            </w:r>
            <w:proofErr w:type="spellStart"/>
            <w:r w:rsidRPr="00D3717B">
              <w:t>and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starch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analysis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for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dairy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oduct</w:t>
            </w:r>
            <w:proofErr w:type="spellEnd"/>
          </w:p>
          <w:p w14:paraId="3C271799" w14:textId="7B8CF6A4" w:rsidR="0073357C" w:rsidRPr="00365BBF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Kader Korkmaz</w:t>
            </w:r>
          </w:p>
        </w:tc>
        <w:tc>
          <w:tcPr>
            <w:tcW w:w="2266" w:type="dxa"/>
          </w:tcPr>
          <w:p w14:paraId="3F0B0860" w14:textId="77777777" w:rsid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AEE5F9C" w14:textId="1574DB3A" w:rsid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Hardness</w:t>
            </w:r>
            <w:proofErr w:type="spellEnd"/>
            <w:r w:rsidRPr="00D3717B">
              <w:t xml:space="preserve"> in </w:t>
            </w:r>
            <w:proofErr w:type="spellStart"/>
            <w:r w:rsidRPr="00D3717B">
              <w:t>water</w:t>
            </w:r>
            <w:proofErr w:type="spellEnd"/>
          </w:p>
          <w:p w14:paraId="35D6BC8A" w14:textId="77777777" w:rsid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  <w:p w14:paraId="03D7F919" w14:textId="68DE9134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3357C" w:rsidRPr="002B097F" w14:paraId="7585CD77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1C86AC1E" w14:textId="5985D458" w:rsidR="0073357C" w:rsidRPr="002B097F" w:rsidRDefault="0073357C" w:rsidP="008E1881">
            <w:pPr>
              <w:jc w:val="center"/>
            </w:pPr>
            <w:r>
              <w:t>1</w:t>
            </w:r>
            <w:r w:rsidR="000A1DBD">
              <w:t>1</w:t>
            </w:r>
            <w:r w:rsidRPr="002B097F">
              <w:t>.HAFTA</w:t>
            </w:r>
          </w:p>
        </w:tc>
      </w:tr>
      <w:tr w:rsidR="0073357C" w:rsidRPr="002B097F" w14:paraId="1C7FAA42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292854E1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0B4CFEF4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3DD877F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4A3D71A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0A1DBD" w14:paraId="42971F8F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68B36716" w14:textId="3A6359FB" w:rsidR="000A1DBD" w:rsidRPr="000A1DBD" w:rsidRDefault="000A1DBD" w:rsidP="000A1DBD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1:00</w:t>
            </w:r>
          </w:p>
        </w:tc>
        <w:tc>
          <w:tcPr>
            <w:tcW w:w="2265" w:type="dxa"/>
            <w:vAlign w:val="center"/>
          </w:tcPr>
          <w:p w14:paraId="4586B146" w14:textId="1044850E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1:00</w:t>
            </w:r>
          </w:p>
        </w:tc>
        <w:tc>
          <w:tcPr>
            <w:tcW w:w="2266" w:type="dxa"/>
            <w:vAlign w:val="center"/>
          </w:tcPr>
          <w:p w14:paraId="5B4BB50D" w14:textId="3A5D3CC0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</w:t>
            </w:r>
          </w:p>
        </w:tc>
        <w:tc>
          <w:tcPr>
            <w:tcW w:w="2266" w:type="dxa"/>
            <w:vAlign w:val="center"/>
          </w:tcPr>
          <w:p w14:paraId="026D9FC6" w14:textId="12737C01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</w:t>
            </w:r>
          </w:p>
        </w:tc>
      </w:tr>
      <w:tr w:rsidR="0073357C" w:rsidRPr="002B097F" w14:paraId="28D5A102" w14:textId="77777777" w:rsidTr="00365BBF">
        <w:trPr>
          <w:trHeight w:val="1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B6D2A2F" w14:textId="77777777" w:rsidR="000A1DBD" w:rsidRPr="000A1DBD" w:rsidRDefault="000A1DBD" w:rsidP="000A1DBD">
            <w:pPr>
              <w:jc w:val="center"/>
            </w:pPr>
          </w:p>
          <w:p w14:paraId="14D3B8A1" w14:textId="0ADBC04E" w:rsidR="00D3717B" w:rsidRPr="000A1DBD" w:rsidRDefault="00D3717B" w:rsidP="000A1DBD">
            <w:pPr>
              <w:jc w:val="center"/>
              <w:rPr>
                <w:b w:val="0"/>
                <w:bCs w:val="0"/>
              </w:rPr>
            </w:pPr>
            <w:proofErr w:type="spellStart"/>
            <w:r w:rsidRPr="000A1DBD">
              <w:rPr>
                <w:b w:val="0"/>
                <w:bCs w:val="0"/>
              </w:rPr>
              <w:t>Hardness</w:t>
            </w:r>
            <w:proofErr w:type="spellEnd"/>
            <w:r w:rsidRPr="000A1DBD">
              <w:rPr>
                <w:b w:val="0"/>
                <w:bCs w:val="0"/>
              </w:rPr>
              <w:t xml:space="preserve"> in </w:t>
            </w:r>
            <w:proofErr w:type="spellStart"/>
            <w:r w:rsidRPr="000A1DBD">
              <w:rPr>
                <w:b w:val="0"/>
                <w:bCs w:val="0"/>
              </w:rPr>
              <w:t>water</w:t>
            </w:r>
            <w:proofErr w:type="spellEnd"/>
          </w:p>
          <w:p w14:paraId="195EB46F" w14:textId="77777777" w:rsidR="00D3717B" w:rsidRPr="000A1DBD" w:rsidRDefault="00D3717B" w:rsidP="000A1DBD">
            <w:pPr>
              <w:jc w:val="center"/>
              <w:rPr>
                <w:b w:val="0"/>
                <w:bCs w:val="0"/>
              </w:rPr>
            </w:pPr>
            <w:r w:rsidRPr="000A1DBD">
              <w:rPr>
                <w:b w:val="0"/>
                <w:bCs w:val="0"/>
              </w:rPr>
              <w:t>Arş. Gör. Sevda DERE</w:t>
            </w:r>
          </w:p>
          <w:p w14:paraId="50204204" w14:textId="31AEAA9B" w:rsidR="0073357C" w:rsidRPr="000A1DBD" w:rsidRDefault="0073357C" w:rsidP="000A1DBD">
            <w:pPr>
              <w:jc w:val="center"/>
            </w:pPr>
          </w:p>
        </w:tc>
        <w:tc>
          <w:tcPr>
            <w:tcW w:w="2265" w:type="dxa"/>
          </w:tcPr>
          <w:p w14:paraId="5CE510B2" w14:textId="77777777" w:rsidR="00D3717B" w:rsidRPr="000A1DBD" w:rsidRDefault="00D3717B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Salt </w:t>
            </w:r>
            <w:proofErr w:type="spellStart"/>
            <w:r w:rsidRPr="00D3717B">
              <w:t>and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starch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analysis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for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dairy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oduct</w:t>
            </w:r>
            <w:proofErr w:type="spellEnd"/>
          </w:p>
          <w:p w14:paraId="7E42A922" w14:textId="5ABE5959" w:rsidR="0073357C" w:rsidRPr="00365BBF" w:rsidRDefault="00D3717B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Kader Korkmaz</w:t>
            </w:r>
          </w:p>
        </w:tc>
        <w:tc>
          <w:tcPr>
            <w:tcW w:w="2266" w:type="dxa"/>
          </w:tcPr>
          <w:p w14:paraId="6282606D" w14:textId="77777777" w:rsidR="000A1DBD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A7F1EE4" w14:textId="644FBFEA" w:rsidR="00D3717B" w:rsidRDefault="00D3717B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Hardness</w:t>
            </w:r>
            <w:proofErr w:type="spellEnd"/>
            <w:r w:rsidRPr="00D3717B">
              <w:t xml:space="preserve"> in </w:t>
            </w:r>
            <w:proofErr w:type="spellStart"/>
            <w:r w:rsidRPr="00D3717B">
              <w:t>water</w:t>
            </w:r>
            <w:proofErr w:type="spellEnd"/>
          </w:p>
          <w:p w14:paraId="79D109D6" w14:textId="77777777" w:rsidR="00D3717B" w:rsidRDefault="00D3717B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1DBD">
              <w:t>Arş. Gör. Sevda DERE</w:t>
            </w:r>
          </w:p>
          <w:p w14:paraId="5F9F0130" w14:textId="770882BE" w:rsidR="0073357C" w:rsidRPr="002B097F" w:rsidRDefault="0073357C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14:paraId="59CB967E" w14:textId="77777777" w:rsidR="00D3717B" w:rsidRPr="000A1DBD" w:rsidRDefault="00D3717B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Salt </w:t>
            </w:r>
            <w:proofErr w:type="spellStart"/>
            <w:r w:rsidRPr="00D3717B">
              <w:t>and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starch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analysis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for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dairy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oduct</w:t>
            </w:r>
            <w:proofErr w:type="spellEnd"/>
          </w:p>
          <w:p w14:paraId="5FE68052" w14:textId="72593351" w:rsidR="0073357C" w:rsidRPr="00365BBF" w:rsidRDefault="00D3717B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Kader Korkmaz</w:t>
            </w:r>
          </w:p>
        </w:tc>
      </w:tr>
      <w:tr w:rsidR="0073357C" w:rsidRPr="002B097F" w14:paraId="45DE691C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268E8DB0" w14:textId="7E30106E" w:rsidR="0073357C" w:rsidRPr="002B097F" w:rsidRDefault="0073357C" w:rsidP="008E1881">
            <w:pPr>
              <w:jc w:val="center"/>
            </w:pPr>
          </w:p>
        </w:tc>
      </w:tr>
    </w:tbl>
    <w:p w14:paraId="08637AEF" w14:textId="77777777" w:rsidR="00967CF9" w:rsidRDefault="00967CF9" w:rsidP="002B097F">
      <w:pPr>
        <w:jc w:val="center"/>
      </w:pPr>
    </w:p>
    <w:sectPr w:rsidR="00967C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C8746F"/>
    <w:multiLevelType w:val="hybridMultilevel"/>
    <w:tmpl w:val="3D0EC6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9959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LOwNDCwMLKwMLBU0lEKTi0uzszPAykwrAUAv/ADUiwAAAA="/>
  </w:docVars>
  <w:rsids>
    <w:rsidRoot w:val="002B097F"/>
    <w:rsid w:val="00086F36"/>
    <w:rsid w:val="000A1DBD"/>
    <w:rsid w:val="002B097F"/>
    <w:rsid w:val="00345411"/>
    <w:rsid w:val="00365BBF"/>
    <w:rsid w:val="005346C8"/>
    <w:rsid w:val="00632C3D"/>
    <w:rsid w:val="0067274C"/>
    <w:rsid w:val="0073357C"/>
    <w:rsid w:val="008E1881"/>
    <w:rsid w:val="009076BE"/>
    <w:rsid w:val="00967CF9"/>
    <w:rsid w:val="009750B2"/>
    <w:rsid w:val="009C4DF2"/>
    <w:rsid w:val="009F500C"/>
    <w:rsid w:val="00B95940"/>
    <w:rsid w:val="00C14760"/>
    <w:rsid w:val="00D3717B"/>
    <w:rsid w:val="00D52578"/>
    <w:rsid w:val="00DC47DA"/>
    <w:rsid w:val="00E61673"/>
    <w:rsid w:val="00F7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FE4851"/>
  <w15:docId w15:val="{357326DE-C2E3-43A8-9CAB-E6C5D5620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717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B0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NormalTablo"/>
    <w:uiPriority w:val="46"/>
    <w:rsid w:val="002B09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eParagraf">
    <w:name w:val="List Paragraph"/>
    <w:basedOn w:val="Normal"/>
    <w:uiPriority w:val="34"/>
    <w:qFormat/>
    <w:rsid w:val="00632C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ygu</dc:creator>
  <cp:lastModifiedBy>Sevda Dere</cp:lastModifiedBy>
  <cp:revision>2</cp:revision>
  <dcterms:created xsi:type="dcterms:W3CDTF">2024-02-19T10:08:00Z</dcterms:created>
  <dcterms:modified xsi:type="dcterms:W3CDTF">2024-02-19T10:08:00Z</dcterms:modified>
</cp:coreProperties>
</file>